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922D7" w14:textId="2E7EA6E0" w:rsidR="000E62FB" w:rsidRPr="00531DBF" w:rsidRDefault="00531DBF" w:rsidP="000E62FB">
      <w:pPr>
        <w:rPr>
          <w:sz w:val="28"/>
          <w:szCs w:val="28"/>
        </w:rPr>
      </w:pPr>
      <w:r w:rsidRPr="00531DBF">
        <w:rPr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3A62E88C" wp14:editId="29C08E8B">
            <wp:simplePos x="0" y="0"/>
            <wp:positionH relativeFrom="column">
              <wp:posOffset>-601980</wp:posOffset>
            </wp:positionH>
            <wp:positionV relativeFrom="paragraph">
              <wp:posOffset>411480</wp:posOffset>
            </wp:positionV>
            <wp:extent cx="7082555" cy="954405"/>
            <wp:effectExtent l="0" t="0" r="444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</a:blip>
                    <a:srcRect l="3057" t="49390" r="4941"/>
                    <a:stretch/>
                  </pic:blipFill>
                  <pic:spPr bwMode="auto">
                    <a:xfrm>
                      <a:off x="0" y="0"/>
                      <a:ext cx="7082555" cy="954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62FB" w:rsidRPr="00531DBF">
        <w:rPr>
          <w:sz w:val="28"/>
          <w:szCs w:val="28"/>
        </w:rPr>
        <w:t>DEFINE YOUR PROBLEM STATEMENT</w:t>
      </w:r>
    </w:p>
    <w:p w14:paraId="3253B225" w14:textId="2153FF87" w:rsidR="000E62FB" w:rsidRDefault="000E62FB" w:rsidP="000E62FB">
      <w:pPr>
        <w:rPr>
          <w:sz w:val="28"/>
          <w:szCs w:val="28"/>
        </w:rPr>
      </w:pPr>
    </w:p>
    <w:p w14:paraId="489746CF" w14:textId="77777777" w:rsidR="000E62FB" w:rsidRPr="00531DBF" w:rsidRDefault="000E62FB" w:rsidP="000E62FB">
      <w:pPr>
        <w:tabs>
          <w:tab w:val="left" w:pos="6768"/>
        </w:tabs>
        <w:rPr>
          <w:sz w:val="28"/>
          <w:szCs w:val="28"/>
        </w:rPr>
      </w:pPr>
      <w:r w:rsidRPr="00531DBF">
        <w:rPr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145ED0C7" wp14:editId="798AFD70">
            <wp:simplePos x="0" y="0"/>
            <wp:positionH relativeFrom="column">
              <wp:posOffset>-45720</wp:posOffset>
            </wp:positionH>
            <wp:positionV relativeFrom="paragraph">
              <wp:posOffset>385445</wp:posOffset>
            </wp:positionV>
            <wp:extent cx="6036310" cy="2606040"/>
            <wp:effectExtent l="0" t="0" r="254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51341"/>
                    <a:stretch/>
                  </pic:blipFill>
                  <pic:spPr bwMode="auto">
                    <a:xfrm>
                      <a:off x="0" y="0"/>
                      <a:ext cx="6036310" cy="2606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31DBF">
        <w:rPr>
          <w:sz w:val="28"/>
          <w:szCs w:val="28"/>
        </w:rPr>
        <w:t>BRAINSTORM</w:t>
      </w:r>
      <w:r w:rsidRPr="00531DBF">
        <w:rPr>
          <w:sz w:val="28"/>
          <w:szCs w:val="28"/>
        </w:rPr>
        <w:tab/>
      </w:r>
    </w:p>
    <w:p w14:paraId="666F3493" w14:textId="309036D2" w:rsidR="000E62FB" w:rsidRPr="00531DBF" w:rsidRDefault="00531DBF" w:rsidP="000E62FB">
      <w:pPr>
        <w:rPr>
          <w:sz w:val="28"/>
          <w:szCs w:val="28"/>
        </w:rPr>
      </w:pPr>
      <w:r w:rsidRPr="00531DBF">
        <w:rPr>
          <w:sz w:val="28"/>
          <w:szCs w:val="28"/>
        </w:rPr>
        <w:drawing>
          <wp:anchor distT="0" distB="0" distL="114300" distR="114300" simplePos="0" relativeHeight="251671552" behindDoc="0" locked="0" layoutInCell="1" allowOverlap="1" wp14:anchorId="076AF803" wp14:editId="04243CCD">
            <wp:simplePos x="0" y="0"/>
            <wp:positionH relativeFrom="column">
              <wp:posOffset>-259080</wp:posOffset>
            </wp:positionH>
            <wp:positionV relativeFrom="paragraph">
              <wp:posOffset>3020060</wp:posOffset>
            </wp:positionV>
            <wp:extent cx="6150610" cy="2583420"/>
            <wp:effectExtent l="0" t="0" r="2540" b="762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9989"/>
                    <a:stretch/>
                  </pic:blipFill>
                  <pic:spPr bwMode="auto">
                    <a:xfrm>
                      <a:off x="0" y="0"/>
                      <a:ext cx="6150610" cy="2583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4AEE99" w14:textId="028046ED" w:rsidR="000E62FB" w:rsidRDefault="000E62FB" w:rsidP="000E62FB">
      <w:pPr>
        <w:rPr>
          <w:sz w:val="28"/>
          <w:szCs w:val="28"/>
        </w:rPr>
      </w:pPr>
    </w:p>
    <w:p w14:paraId="7AA861DF" w14:textId="4BC06FDC" w:rsidR="00531DBF" w:rsidRDefault="00531DBF" w:rsidP="000E62FB">
      <w:pPr>
        <w:rPr>
          <w:sz w:val="28"/>
          <w:szCs w:val="28"/>
        </w:rPr>
      </w:pPr>
    </w:p>
    <w:p w14:paraId="5B5A5B17" w14:textId="08214AA1" w:rsidR="00531DBF" w:rsidRDefault="00531DBF" w:rsidP="000E62FB">
      <w:pPr>
        <w:rPr>
          <w:sz w:val="28"/>
          <w:szCs w:val="28"/>
        </w:rPr>
      </w:pPr>
    </w:p>
    <w:p w14:paraId="2F31C14B" w14:textId="51534486" w:rsidR="00531DBF" w:rsidRDefault="00531DBF" w:rsidP="000E62FB">
      <w:pPr>
        <w:rPr>
          <w:sz w:val="28"/>
          <w:szCs w:val="28"/>
        </w:rPr>
      </w:pPr>
      <w:r w:rsidRPr="00531DBF">
        <w:rPr>
          <w:sz w:val="28"/>
          <w:szCs w:val="28"/>
        </w:rPr>
        <w:lastRenderedPageBreak/>
        <w:drawing>
          <wp:anchor distT="0" distB="0" distL="114300" distR="114300" simplePos="0" relativeHeight="251669504" behindDoc="0" locked="0" layoutInCell="1" allowOverlap="1" wp14:anchorId="07ED7E6A" wp14:editId="1A87A1B5">
            <wp:simplePos x="0" y="0"/>
            <wp:positionH relativeFrom="column">
              <wp:posOffset>-464820</wp:posOffset>
            </wp:positionH>
            <wp:positionV relativeFrom="paragraph">
              <wp:posOffset>3268980</wp:posOffset>
            </wp:positionV>
            <wp:extent cx="6705600" cy="2761615"/>
            <wp:effectExtent l="0" t="0" r="0" b="63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0865" r="1"/>
                    <a:stretch/>
                  </pic:blipFill>
                  <pic:spPr bwMode="auto">
                    <a:xfrm>
                      <a:off x="0" y="0"/>
                      <a:ext cx="6705600" cy="2761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31DBF">
        <w:rPr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5E1EE6B2" wp14:editId="27130B7A">
            <wp:simplePos x="0" y="0"/>
            <wp:positionH relativeFrom="column">
              <wp:posOffset>-411480</wp:posOffset>
            </wp:positionH>
            <wp:positionV relativeFrom="paragraph">
              <wp:posOffset>0</wp:posOffset>
            </wp:positionV>
            <wp:extent cx="6758940" cy="2840355"/>
            <wp:effectExtent l="0" t="0" r="381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51857"/>
                    <a:stretch/>
                  </pic:blipFill>
                  <pic:spPr bwMode="auto">
                    <a:xfrm>
                      <a:off x="0" y="0"/>
                      <a:ext cx="6758940" cy="2840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F31FB9" w14:textId="420CA964" w:rsidR="00531DBF" w:rsidRDefault="00531DBF" w:rsidP="000E62FB">
      <w:pPr>
        <w:rPr>
          <w:sz w:val="28"/>
          <w:szCs w:val="28"/>
        </w:rPr>
      </w:pPr>
    </w:p>
    <w:p w14:paraId="1C8F2313" w14:textId="1FA3E0CE" w:rsidR="00531DBF" w:rsidRDefault="00531DBF" w:rsidP="000E62FB">
      <w:pPr>
        <w:rPr>
          <w:sz w:val="28"/>
          <w:szCs w:val="28"/>
        </w:rPr>
      </w:pPr>
    </w:p>
    <w:p w14:paraId="763B40F7" w14:textId="737DD4D4" w:rsidR="00531DBF" w:rsidRDefault="00531DBF" w:rsidP="000E62FB">
      <w:pPr>
        <w:rPr>
          <w:sz w:val="28"/>
          <w:szCs w:val="28"/>
        </w:rPr>
      </w:pPr>
    </w:p>
    <w:p w14:paraId="3B175F0F" w14:textId="06079E84" w:rsidR="00531DBF" w:rsidRDefault="00531DBF" w:rsidP="000E62FB">
      <w:pPr>
        <w:rPr>
          <w:sz w:val="28"/>
          <w:szCs w:val="28"/>
        </w:rPr>
      </w:pPr>
    </w:p>
    <w:p w14:paraId="16E76810" w14:textId="729CA9BF" w:rsidR="00531DBF" w:rsidRDefault="00531DBF" w:rsidP="000E62FB">
      <w:pPr>
        <w:rPr>
          <w:sz w:val="28"/>
          <w:szCs w:val="28"/>
        </w:rPr>
      </w:pPr>
    </w:p>
    <w:p w14:paraId="1CAAF88D" w14:textId="77777777" w:rsidR="00531DBF" w:rsidRDefault="00531DBF" w:rsidP="000E62FB">
      <w:pPr>
        <w:rPr>
          <w:sz w:val="28"/>
          <w:szCs w:val="28"/>
        </w:rPr>
      </w:pPr>
    </w:p>
    <w:p w14:paraId="42B9789C" w14:textId="77777777" w:rsidR="00531DBF" w:rsidRDefault="00531DBF" w:rsidP="000E62FB">
      <w:pPr>
        <w:rPr>
          <w:sz w:val="28"/>
          <w:szCs w:val="28"/>
        </w:rPr>
      </w:pPr>
    </w:p>
    <w:p w14:paraId="7BA1102E" w14:textId="77777777" w:rsidR="00531DBF" w:rsidRDefault="00531DBF" w:rsidP="00531DBF">
      <w:pPr>
        <w:rPr>
          <w:sz w:val="28"/>
          <w:szCs w:val="28"/>
        </w:rPr>
      </w:pPr>
    </w:p>
    <w:p w14:paraId="46EB2806" w14:textId="56685566" w:rsidR="000E62FB" w:rsidRPr="00531DBF" w:rsidRDefault="000E62FB" w:rsidP="00531DBF">
      <w:pPr>
        <w:rPr>
          <w:sz w:val="28"/>
          <w:szCs w:val="28"/>
        </w:rPr>
      </w:pPr>
      <w:r w:rsidRPr="00531DBF">
        <w:rPr>
          <w:sz w:val="28"/>
          <w:szCs w:val="28"/>
        </w:rPr>
        <w:lastRenderedPageBreak/>
        <w:drawing>
          <wp:anchor distT="0" distB="0" distL="114300" distR="114300" simplePos="0" relativeHeight="251665408" behindDoc="0" locked="0" layoutInCell="1" allowOverlap="1" wp14:anchorId="5F89F77F" wp14:editId="4D7888AA">
            <wp:simplePos x="0" y="0"/>
            <wp:positionH relativeFrom="column">
              <wp:posOffset>-495300</wp:posOffset>
            </wp:positionH>
            <wp:positionV relativeFrom="paragraph">
              <wp:posOffset>526415</wp:posOffset>
            </wp:positionV>
            <wp:extent cx="6868371" cy="2217420"/>
            <wp:effectExtent l="0" t="0" r="889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68371" cy="2217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DBF" w:rsidRPr="00531DBF">
        <w:rPr>
          <w:sz w:val="28"/>
          <w:szCs w:val="28"/>
        </w:rPr>
        <w:t>GROUP IDEAS</w:t>
      </w:r>
    </w:p>
    <w:p w14:paraId="21B0B2EB" w14:textId="12CCB332" w:rsidR="000E62FB" w:rsidRPr="00531DBF" w:rsidRDefault="000E62FB" w:rsidP="000E62FB">
      <w:pPr>
        <w:rPr>
          <w:sz w:val="28"/>
          <w:szCs w:val="28"/>
        </w:rPr>
      </w:pPr>
    </w:p>
    <w:p w14:paraId="7ADD0F33" w14:textId="77777777" w:rsidR="00531DBF" w:rsidRDefault="00531DBF" w:rsidP="00531DBF">
      <w:pPr>
        <w:rPr>
          <w:sz w:val="28"/>
          <w:szCs w:val="28"/>
        </w:rPr>
      </w:pPr>
    </w:p>
    <w:p w14:paraId="52034620" w14:textId="60536881" w:rsidR="000E62FB" w:rsidRPr="00531DBF" w:rsidRDefault="000E62FB" w:rsidP="00531DBF">
      <w:pPr>
        <w:rPr>
          <w:sz w:val="28"/>
          <w:szCs w:val="28"/>
        </w:rPr>
      </w:pPr>
      <w:r w:rsidRPr="00531DBF">
        <w:rPr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3E0D36C2" wp14:editId="31B7B87A">
            <wp:simplePos x="0" y="0"/>
            <wp:positionH relativeFrom="column">
              <wp:posOffset>-830580</wp:posOffset>
            </wp:positionH>
            <wp:positionV relativeFrom="paragraph">
              <wp:posOffset>281940</wp:posOffset>
            </wp:positionV>
            <wp:extent cx="7344410" cy="3116580"/>
            <wp:effectExtent l="0" t="0" r="8890" b="762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duotone>
                        <a:prstClr val="black"/>
                        <a:schemeClr val="accent3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4441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DBF" w:rsidRPr="00531DBF">
        <w:rPr>
          <w:sz w:val="28"/>
          <w:szCs w:val="28"/>
        </w:rPr>
        <w:t>PRIORITIZE IDEAS</w:t>
      </w:r>
    </w:p>
    <w:p w14:paraId="1B0B8DF6" w14:textId="2551DB4E" w:rsidR="000E62FB" w:rsidRPr="00531DBF" w:rsidRDefault="000E62FB" w:rsidP="000E62FB">
      <w:pPr>
        <w:rPr>
          <w:sz w:val="28"/>
          <w:szCs w:val="28"/>
        </w:rPr>
      </w:pPr>
    </w:p>
    <w:p w14:paraId="5056F702" w14:textId="334EDFFE" w:rsidR="000E62FB" w:rsidRPr="00531DBF" w:rsidRDefault="000E62FB" w:rsidP="000E62FB">
      <w:pPr>
        <w:rPr>
          <w:sz w:val="28"/>
          <w:szCs w:val="28"/>
        </w:rPr>
      </w:pPr>
    </w:p>
    <w:p w14:paraId="73F3EC10" w14:textId="6FB40504" w:rsidR="000E62FB" w:rsidRPr="00531DBF" w:rsidRDefault="000E62FB" w:rsidP="000E62FB">
      <w:pPr>
        <w:rPr>
          <w:sz w:val="28"/>
          <w:szCs w:val="28"/>
        </w:rPr>
      </w:pPr>
    </w:p>
    <w:p w14:paraId="6831572C" w14:textId="47EA2267" w:rsidR="000E62FB" w:rsidRPr="00531DBF" w:rsidRDefault="000E62FB" w:rsidP="000E62FB">
      <w:pPr>
        <w:rPr>
          <w:sz w:val="28"/>
          <w:szCs w:val="28"/>
        </w:rPr>
      </w:pPr>
    </w:p>
    <w:p w14:paraId="7C36A713" w14:textId="77777777" w:rsidR="000E62FB" w:rsidRPr="00531DBF" w:rsidRDefault="000E62FB" w:rsidP="000E62FB">
      <w:pPr>
        <w:rPr>
          <w:sz w:val="28"/>
          <w:szCs w:val="28"/>
        </w:rPr>
      </w:pPr>
    </w:p>
    <w:sectPr w:rsidR="000E62FB" w:rsidRPr="00531DB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sDAxMDcwNTAxNTBX0lEKTi0uzszPAykwrAUAIRMSgCwAAAA="/>
  </w:docVars>
  <w:rsids>
    <w:rsidRoot w:val="000324F9"/>
    <w:rsid w:val="000324F9"/>
    <w:rsid w:val="000E62FB"/>
    <w:rsid w:val="00531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D50C9"/>
  <w15:chartTrackingRefBased/>
  <w15:docId w15:val="{F67FF72D-3FAE-45A5-A7DF-6CEF6C819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ANT</dc:creator>
  <cp:keywords/>
  <dc:description/>
  <cp:lastModifiedBy>RAVI KANT</cp:lastModifiedBy>
  <cp:revision>2</cp:revision>
  <dcterms:created xsi:type="dcterms:W3CDTF">2022-09-17T17:13:00Z</dcterms:created>
  <dcterms:modified xsi:type="dcterms:W3CDTF">2022-09-17T17:48:00Z</dcterms:modified>
</cp:coreProperties>
</file>